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2404b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477889c-faea-49f6-b0d6-1733b9e5084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2:11Z</dcterms:created>
  <dcterms:modified xsi:type="dcterms:W3CDTF">2023-06-25T18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